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66CD2" w14:textId="77777777" w:rsid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2197AB9" w14:textId="77777777" w:rsid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685DB28" w14:textId="77777777" w:rsid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835601A" w14:textId="77777777" w:rsid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2B4A5BA" w14:textId="77777777" w:rsid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746BA12" w14:textId="77777777" w:rsid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F5D14C9" w14:textId="77777777" w:rsid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0F35178" w14:textId="77777777" w:rsid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1891207" w14:textId="77777777" w:rsidR="009D3767" w:rsidRPr="00774FD3" w:rsidRDefault="0096387E" w:rsidP="009D3767">
      <w:pPr>
        <w:spacing w:line="48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774FD3">
        <w:rPr>
          <w:rFonts w:ascii="Times New Roman" w:eastAsia="Calibri" w:hAnsi="Times New Roman" w:cs="Times New Roman"/>
          <w:bCs/>
          <w:sz w:val="24"/>
          <w:szCs w:val="24"/>
        </w:rPr>
        <w:t>Name</w:t>
      </w:r>
    </w:p>
    <w:p w14:paraId="6285818A" w14:textId="77777777" w:rsidR="009D3767" w:rsidRPr="00774FD3" w:rsidRDefault="0096387E" w:rsidP="009D3767">
      <w:pPr>
        <w:spacing w:line="48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774FD3">
        <w:rPr>
          <w:rFonts w:ascii="Times New Roman" w:eastAsia="Calibri" w:hAnsi="Times New Roman" w:cs="Times New Roman"/>
          <w:bCs/>
          <w:sz w:val="24"/>
          <w:szCs w:val="24"/>
        </w:rPr>
        <w:t>Institution affiliation</w:t>
      </w:r>
    </w:p>
    <w:p w14:paraId="36C773A9" w14:textId="77777777" w:rsidR="009D3767" w:rsidRPr="00774FD3" w:rsidRDefault="0096387E" w:rsidP="009D3767">
      <w:pPr>
        <w:spacing w:line="48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774FD3">
        <w:rPr>
          <w:rFonts w:ascii="Times New Roman" w:eastAsia="Calibri" w:hAnsi="Times New Roman" w:cs="Times New Roman"/>
          <w:bCs/>
          <w:sz w:val="24"/>
          <w:szCs w:val="24"/>
        </w:rPr>
        <w:t>Course name</w:t>
      </w:r>
    </w:p>
    <w:p w14:paraId="1CACDCC9" w14:textId="77777777" w:rsidR="009D3767" w:rsidRPr="00774FD3" w:rsidRDefault="0096387E" w:rsidP="009D3767">
      <w:pPr>
        <w:spacing w:line="48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774FD3">
        <w:rPr>
          <w:rFonts w:ascii="Times New Roman" w:eastAsia="Calibri" w:hAnsi="Times New Roman" w:cs="Times New Roman"/>
          <w:bCs/>
          <w:sz w:val="24"/>
          <w:szCs w:val="24"/>
        </w:rPr>
        <w:t>Instructor</w:t>
      </w:r>
    </w:p>
    <w:p w14:paraId="2E9EBBF3" w14:textId="77777777" w:rsidR="009D3767" w:rsidRPr="00774FD3" w:rsidRDefault="0096387E" w:rsidP="009D3767">
      <w:pPr>
        <w:spacing w:line="48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774FD3">
        <w:rPr>
          <w:rFonts w:ascii="Times New Roman" w:eastAsia="Calibri" w:hAnsi="Times New Roman" w:cs="Times New Roman"/>
          <w:bCs/>
          <w:sz w:val="24"/>
          <w:szCs w:val="24"/>
        </w:rPr>
        <w:t>Date</w:t>
      </w:r>
    </w:p>
    <w:p w14:paraId="1A9D2435" w14:textId="77777777" w:rsidR="009D3767" w:rsidRPr="009D3767" w:rsidRDefault="009D3767" w:rsidP="009D3767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982D14F" w14:textId="77777777" w:rsidR="009D3767" w:rsidRDefault="009D3767" w:rsidP="007654D2">
      <w:pPr>
        <w:spacing w:line="48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AA48530" w14:textId="77777777" w:rsidR="009D3767" w:rsidRDefault="009D3767" w:rsidP="007654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9652D6" w14:textId="77777777" w:rsidR="009D3767" w:rsidRDefault="009D3767" w:rsidP="007654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F4B1C3" w14:textId="77777777" w:rsidR="009D3767" w:rsidRDefault="009D3767" w:rsidP="007654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544D66" w14:textId="77777777" w:rsidR="00115744" w:rsidRPr="00774FD3" w:rsidRDefault="0096387E" w:rsidP="009D376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74FD3">
        <w:rPr>
          <w:rFonts w:ascii="Times New Roman" w:hAnsi="Times New Roman" w:cs="Times New Roman"/>
          <w:b/>
          <w:bCs/>
          <w:sz w:val="24"/>
          <w:szCs w:val="24"/>
        </w:rPr>
        <w:lastRenderedPageBreak/>
        <w:t>In your opinion, what is Christian counseling?</w:t>
      </w:r>
    </w:p>
    <w:p w14:paraId="482A0770" w14:textId="77777777" w:rsidR="0024115B" w:rsidRPr="007654D2" w:rsidRDefault="0096387E" w:rsidP="007654D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54D2">
        <w:rPr>
          <w:rFonts w:ascii="Times New Roman" w:hAnsi="Times New Roman" w:cs="Times New Roman"/>
          <w:sz w:val="24"/>
          <w:szCs w:val="24"/>
        </w:rPr>
        <w:t>Christian counseling aims to help people have constructive change, growth, and development in all aspects of their lives. The counseling is handled through a caring relationship and always within specific agreed relational boundaries. Counselors with Christian worldviews and values carry out the counseling process.</w:t>
      </w:r>
    </w:p>
    <w:p w14:paraId="0F6C352C" w14:textId="77777777" w:rsidR="007250CB" w:rsidRPr="00774FD3" w:rsidRDefault="0096387E" w:rsidP="007654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74FD3">
        <w:rPr>
          <w:rFonts w:ascii="Times New Roman" w:hAnsi="Times New Roman" w:cs="Times New Roman"/>
          <w:b/>
          <w:bCs/>
          <w:sz w:val="24"/>
          <w:szCs w:val="24"/>
        </w:rPr>
        <w:t xml:space="preserve">What would you expect to </w:t>
      </w:r>
      <w:r w:rsidR="00E22859" w:rsidRPr="00774FD3">
        <w:rPr>
          <w:rFonts w:ascii="Times New Roman" w:hAnsi="Times New Roman" w:cs="Times New Roman"/>
          <w:b/>
          <w:bCs/>
          <w:sz w:val="24"/>
          <w:szCs w:val="24"/>
        </w:rPr>
        <w:t>be some challenges</w:t>
      </w:r>
      <w:r w:rsidRPr="00774FD3">
        <w:rPr>
          <w:rFonts w:ascii="Times New Roman" w:hAnsi="Times New Roman" w:cs="Times New Roman"/>
          <w:b/>
          <w:bCs/>
          <w:sz w:val="24"/>
          <w:szCs w:val="24"/>
        </w:rPr>
        <w:t xml:space="preserve"> of practicing as a professional counselor who is a Christian?</w:t>
      </w:r>
    </w:p>
    <w:p w14:paraId="45409886" w14:textId="77777777" w:rsidR="0024115B" w:rsidRPr="007654D2" w:rsidRDefault="0096387E" w:rsidP="007654D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54D2">
        <w:rPr>
          <w:rFonts w:ascii="Times New Roman" w:hAnsi="Times New Roman" w:cs="Times New Roman"/>
          <w:sz w:val="24"/>
          <w:szCs w:val="24"/>
        </w:rPr>
        <w:t xml:space="preserve">Counseling is about fixing problems to promote growth. As a professional counselor, there is a high expectation of helping solve issues, </w:t>
      </w:r>
      <w:r w:rsidR="00711DDE" w:rsidRPr="007654D2">
        <w:rPr>
          <w:rFonts w:ascii="Times New Roman" w:hAnsi="Times New Roman" w:cs="Times New Roman"/>
          <w:sz w:val="24"/>
          <w:szCs w:val="24"/>
        </w:rPr>
        <w:t xml:space="preserve">but some people are never willing to disclose their problems. It </w:t>
      </w:r>
      <w:r w:rsidR="002A249B" w:rsidRPr="007654D2">
        <w:rPr>
          <w:rFonts w:ascii="Times New Roman" w:hAnsi="Times New Roman" w:cs="Times New Roman"/>
          <w:sz w:val="24"/>
          <w:szCs w:val="24"/>
        </w:rPr>
        <w:t xml:space="preserve">is disappointing that the entire counseling process turns out unsuccessful. As a Christian counselor, you are likely to deal with toxic members. These are individuals </w:t>
      </w:r>
      <w:r w:rsidR="000722EB" w:rsidRPr="007654D2">
        <w:rPr>
          <w:rFonts w:ascii="Times New Roman" w:hAnsi="Times New Roman" w:cs="Times New Roman"/>
          <w:sz w:val="24"/>
          <w:szCs w:val="24"/>
        </w:rPr>
        <w:t xml:space="preserve">on high ranks in the church, corrupt, and willing to </w:t>
      </w:r>
      <w:r w:rsidR="004651D3" w:rsidRPr="007654D2">
        <w:rPr>
          <w:rFonts w:ascii="Times New Roman" w:hAnsi="Times New Roman" w:cs="Times New Roman"/>
          <w:sz w:val="24"/>
          <w:szCs w:val="24"/>
        </w:rPr>
        <w:t xml:space="preserve">draw the attention of everyone towards them. </w:t>
      </w:r>
    </w:p>
    <w:p w14:paraId="5A2827B7" w14:textId="77777777" w:rsidR="007250CB" w:rsidRPr="00774FD3" w:rsidRDefault="0096387E" w:rsidP="007654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74FD3">
        <w:rPr>
          <w:rFonts w:ascii="Times New Roman" w:hAnsi="Times New Roman" w:cs="Times New Roman"/>
          <w:b/>
          <w:bCs/>
          <w:sz w:val="24"/>
          <w:szCs w:val="24"/>
        </w:rPr>
        <w:t>Discuss how the personality of the counselor may affect the actual practice of counseling?</w:t>
      </w:r>
    </w:p>
    <w:p w14:paraId="51888BEB" w14:textId="77777777" w:rsidR="004651D3" w:rsidRPr="007654D2" w:rsidRDefault="0096387E" w:rsidP="007654D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54D2">
        <w:rPr>
          <w:rFonts w:ascii="Times New Roman" w:hAnsi="Times New Roman" w:cs="Times New Roman"/>
          <w:sz w:val="24"/>
          <w:szCs w:val="24"/>
        </w:rPr>
        <w:t>A counselor needs to have empath</w:t>
      </w:r>
      <w:bookmarkStart w:id="0" w:name="_GoBack"/>
      <w:bookmarkEnd w:id="0"/>
      <w:r w:rsidRPr="007654D2">
        <w:rPr>
          <w:rFonts w:ascii="Times New Roman" w:hAnsi="Times New Roman" w:cs="Times New Roman"/>
          <w:sz w:val="24"/>
          <w:szCs w:val="24"/>
        </w:rPr>
        <w:t xml:space="preserve">y but not sympathy. Sympathizing with a counselee can be a common thing, especially after listening to issues a counselee has, but </w:t>
      </w:r>
      <w:r w:rsidR="00F14DFF" w:rsidRPr="007654D2">
        <w:rPr>
          <w:rFonts w:ascii="Times New Roman" w:hAnsi="Times New Roman" w:cs="Times New Roman"/>
          <w:sz w:val="24"/>
          <w:szCs w:val="24"/>
        </w:rPr>
        <w:t xml:space="preserve">a counselor need not feel sorrowful about the counselee's misfortune. It is the role of a counselor to understand the feelings of a counselee and help find solutions to the problems. </w:t>
      </w:r>
    </w:p>
    <w:p w14:paraId="7E6C9A8C" w14:textId="77777777" w:rsidR="007250CB" w:rsidRPr="00774FD3" w:rsidRDefault="0096387E" w:rsidP="007654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74FD3">
        <w:rPr>
          <w:rFonts w:ascii="Times New Roman" w:hAnsi="Times New Roman" w:cs="Times New Roman"/>
          <w:b/>
          <w:bCs/>
          <w:sz w:val="24"/>
          <w:szCs w:val="24"/>
        </w:rPr>
        <w:t>Of the general skills that have been overviewed this week, which do you think would be natural for you? Which would be more challenging?</w:t>
      </w:r>
    </w:p>
    <w:p w14:paraId="2771E772" w14:textId="77777777" w:rsidR="00E43CDD" w:rsidRPr="007654D2" w:rsidRDefault="0096387E" w:rsidP="007654D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54D2">
        <w:rPr>
          <w:rFonts w:ascii="Times New Roman" w:hAnsi="Times New Roman" w:cs="Times New Roman"/>
          <w:sz w:val="24"/>
          <w:szCs w:val="24"/>
        </w:rPr>
        <w:lastRenderedPageBreak/>
        <w:t xml:space="preserve">My natural skill as a counselor would be to understand silence. </w:t>
      </w:r>
      <w:r w:rsidR="00E33EC0" w:rsidRPr="007654D2">
        <w:rPr>
          <w:rFonts w:ascii="Times New Roman" w:hAnsi="Times New Roman" w:cs="Times New Roman"/>
          <w:sz w:val="24"/>
          <w:szCs w:val="24"/>
        </w:rPr>
        <w:t>Silence in counseling gives a client a chance to speak about his or her issues without any form of interruptions</w:t>
      </w:r>
      <w:r w:rsidR="009F72D8" w:rsidRPr="007654D2">
        <w:rPr>
          <w:rFonts w:ascii="Times New Roman" w:hAnsi="Times New Roman" w:cs="Times New Roman"/>
          <w:sz w:val="24"/>
          <w:szCs w:val="24"/>
        </w:rPr>
        <w:t>. During this time, a client processes his or her feelings and thoughts without being interrupted</w:t>
      </w:r>
      <w:r w:rsidR="00F12D1C" w:rsidRPr="007654D2">
        <w:rPr>
          <w:rFonts w:ascii="Times New Roman" w:hAnsi="Times New Roman" w:cs="Times New Roman"/>
          <w:sz w:val="24"/>
          <w:szCs w:val="24"/>
        </w:rPr>
        <w:t>.</w:t>
      </w:r>
      <w:r w:rsidR="009F72D8" w:rsidRPr="007654D2">
        <w:rPr>
          <w:rFonts w:ascii="Times New Roman" w:hAnsi="Times New Roman" w:cs="Times New Roman"/>
          <w:sz w:val="24"/>
          <w:szCs w:val="24"/>
        </w:rPr>
        <w:t xml:space="preserve"> </w:t>
      </w:r>
      <w:r w:rsidR="00F12D1C" w:rsidRPr="007654D2">
        <w:rPr>
          <w:rFonts w:ascii="Times New Roman" w:hAnsi="Times New Roman" w:cs="Times New Roman"/>
          <w:sz w:val="24"/>
          <w:szCs w:val="24"/>
        </w:rPr>
        <w:t>Hence, it is a good way to help</w:t>
      </w:r>
      <w:r w:rsidR="009F72D8" w:rsidRPr="007654D2">
        <w:rPr>
          <w:rFonts w:ascii="Times New Roman" w:hAnsi="Times New Roman" w:cs="Times New Roman"/>
          <w:sz w:val="24"/>
          <w:szCs w:val="24"/>
        </w:rPr>
        <w:t xml:space="preserve"> them gain clarity </w:t>
      </w:r>
      <w:r w:rsidR="00F12D1C" w:rsidRPr="007654D2">
        <w:rPr>
          <w:rFonts w:ascii="Times New Roman" w:hAnsi="Times New Roman" w:cs="Times New Roman"/>
          <w:sz w:val="24"/>
          <w:szCs w:val="24"/>
        </w:rPr>
        <w:t xml:space="preserve">on issues they might </w:t>
      </w:r>
      <w:r w:rsidRPr="007654D2">
        <w:rPr>
          <w:rFonts w:ascii="Times New Roman" w:hAnsi="Times New Roman" w:cs="Times New Roman"/>
          <w:sz w:val="24"/>
          <w:szCs w:val="24"/>
        </w:rPr>
        <w:t xml:space="preserve">face and develop possible ways to manage them. </w:t>
      </w:r>
    </w:p>
    <w:p w14:paraId="57C8BA2F" w14:textId="77777777" w:rsidR="00E05547" w:rsidRPr="007654D2" w:rsidRDefault="0096387E" w:rsidP="007654D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54D2">
        <w:rPr>
          <w:rFonts w:ascii="Times New Roman" w:hAnsi="Times New Roman" w:cs="Times New Roman"/>
          <w:sz w:val="24"/>
          <w:szCs w:val="24"/>
        </w:rPr>
        <w:t xml:space="preserve">However, the challenging part would be tolerating ambiguity. </w:t>
      </w:r>
      <w:r w:rsidR="00E81AB0" w:rsidRPr="007654D2">
        <w:rPr>
          <w:rFonts w:ascii="Times New Roman" w:hAnsi="Times New Roman" w:cs="Times New Roman"/>
          <w:sz w:val="24"/>
          <w:szCs w:val="24"/>
        </w:rPr>
        <w:t xml:space="preserve">Most are the times when you don't understand whether your client's issues are worsening or getting any better as a counselor. </w:t>
      </w:r>
      <w:r w:rsidR="008F3DA4" w:rsidRPr="007654D2">
        <w:rPr>
          <w:rFonts w:ascii="Times New Roman" w:hAnsi="Times New Roman" w:cs="Times New Roman"/>
          <w:sz w:val="24"/>
          <w:szCs w:val="24"/>
        </w:rPr>
        <w:t>Anxiety might develop, hindering a successful counseling</w:t>
      </w:r>
      <w:r w:rsidR="00CF7FB0" w:rsidRPr="007654D2">
        <w:rPr>
          <w:rFonts w:ascii="Times New Roman" w:hAnsi="Times New Roman" w:cs="Times New Roman"/>
          <w:sz w:val="24"/>
          <w:szCs w:val="24"/>
        </w:rPr>
        <w:t xml:space="preserve"> process</w:t>
      </w:r>
      <w:r w:rsidR="008F3DA4" w:rsidRPr="007654D2">
        <w:rPr>
          <w:rFonts w:ascii="Times New Roman" w:hAnsi="Times New Roman" w:cs="Times New Roman"/>
          <w:sz w:val="24"/>
          <w:szCs w:val="24"/>
        </w:rPr>
        <w:t xml:space="preserve">. </w:t>
      </w:r>
      <w:r w:rsidR="00F12D1C" w:rsidRPr="007654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9B78A3" w14:textId="77777777" w:rsidR="007250CB" w:rsidRPr="00774FD3" w:rsidRDefault="0096387E" w:rsidP="007654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74FD3">
        <w:rPr>
          <w:rFonts w:ascii="Times New Roman" w:hAnsi="Times New Roman" w:cs="Times New Roman"/>
          <w:b/>
          <w:bCs/>
          <w:sz w:val="24"/>
          <w:szCs w:val="24"/>
        </w:rPr>
        <w:t>What life experience do you believe has had the greatest influence on your ability to help others?</w:t>
      </w:r>
    </w:p>
    <w:p w14:paraId="496FDDB4" w14:textId="77777777" w:rsidR="00CF7FB0" w:rsidRPr="007654D2" w:rsidRDefault="0096387E" w:rsidP="007654D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54D2">
        <w:rPr>
          <w:rFonts w:ascii="Times New Roman" w:hAnsi="Times New Roman" w:cs="Times New Roman"/>
          <w:sz w:val="24"/>
          <w:szCs w:val="24"/>
        </w:rPr>
        <w:t>First,</w:t>
      </w:r>
      <w:r w:rsidR="008E78E6" w:rsidRPr="007654D2">
        <w:rPr>
          <w:rFonts w:ascii="Times New Roman" w:hAnsi="Times New Roman" w:cs="Times New Roman"/>
          <w:sz w:val="24"/>
          <w:szCs w:val="24"/>
        </w:rPr>
        <w:t xml:space="preserve"> patience</w:t>
      </w:r>
      <w:r w:rsidR="00820764" w:rsidRPr="007654D2">
        <w:rPr>
          <w:rFonts w:ascii="Times New Roman" w:hAnsi="Times New Roman" w:cs="Times New Roman"/>
          <w:sz w:val="24"/>
          <w:szCs w:val="24"/>
        </w:rPr>
        <w:t xml:space="preserve"> has helped me in my </w:t>
      </w:r>
      <w:r w:rsidRPr="007654D2">
        <w:rPr>
          <w:rFonts w:ascii="Times New Roman" w:hAnsi="Times New Roman" w:cs="Times New Roman"/>
          <w:sz w:val="24"/>
          <w:szCs w:val="24"/>
        </w:rPr>
        <w:t>counselor</w:t>
      </w:r>
      <w:r w:rsidR="00820764" w:rsidRPr="007654D2">
        <w:rPr>
          <w:rFonts w:ascii="Times New Roman" w:hAnsi="Times New Roman" w:cs="Times New Roman"/>
          <w:sz w:val="24"/>
          <w:szCs w:val="24"/>
        </w:rPr>
        <w:t xml:space="preserve"> career</w:t>
      </w:r>
      <w:r w:rsidRPr="007654D2">
        <w:rPr>
          <w:rFonts w:ascii="Times New Roman" w:hAnsi="Times New Roman" w:cs="Times New Roman"/>
          <w:sz w:val="24"/>
          <w:szCs w:val="24"/>
        </w:rPr>
        <w:t>.</w:t>
      </w:r>
      <w:r w:rsidR="008E78E6" w:rsidRPr="007654D2">
        <w:rPr>
          <w:rFonts w:ascii="Times New Roman" w:hAnsi="Times New Roman" w:cs="Times New Roman"/>
          <w:sz w:val="24"/>
          <w:szCs w:val="24"/>
        </w:rPr>
        <w:t xml:space="preserve"> </w:t>
      </w:r>
      <w:r w:rsidR="00820764" w:rsidRPr="007654D2">
        <w:rPr>
          <w:rFonts w:ascii="Times New Roman" w:hAnsi="Times New Roman" w:cs="Times New Roman"/>
          <w:sz w:val="24"/>
          <w:szCs w:val="24"/>
        </w:rPr>
        <w:t xml:space="preserve">Most </w:t>
      </w:r>
      <w:r w:rsidR="00830050" w:rsidRPr="007654D2">
        <w:rPr>
          <w:rFonts w:ascii="Times New Roman" w:hAnsi="Times New Roman" w:cs="Times New Roman"/>
          <w:sz w:val="24"/>
          <w:szCs w:val="24"/>
        </w:rPr>
        <w:t xml:space="preserve">clients are difficult to handle, especially before disclosing their issues. My patience has helped me wait for them until they are ready to speak out about their misfortunes. </w:t>
      </w:r>
      <w:r w:rsidR="0034138D" w:rsidRPr="007654D2">
        <w:rPr>
          <w:rFonts w:ascii="Times New Roman" w:hAnsi="Times New Roman" w:cs="Times New Roman"/>
          <w:sz w:val="24"/>
          <w:szCs w:val="24"/>
        </w:rPr>
        <w:t>Second</w:t>
      </w:r>
      <w:r w:rsidR="00B46D1A">
        <w:rPr>
          <w:rFonts w:ascii="Times New Roman" w:hAnsi="Times New Roman" w:cs="Times New Roman"/>
          <w:sz w:val="24"/>
          <w:szCs w:val="24"/>
        </w:rPr>
        <w:t>ly, I have a good number of good</w:t>
      </w:r>
      <w:r w:rsidR="0034138D" w:rsidRPr="007654D2">
        <w:rPr>
          <w:rFonts w:ascii="Times New Roman" w:hAnsi="Times New Roman" w:cs="Times New Roman"/>
          <w:sz w:val="24"/>
          <w:szCs w:val="24"/>
        </w:rPr>
        <w:t>-hearted workers willing to help me improve the lives of our c</w:t>
      </w:r>
      <w:r w:rsidR="007654D2" w:rsidRPr="007654D2">
        <w:rPr>
          <w:rFonts w:ascii="Times New Roman" w:hAnsi="Times New Roman" w:cs="Times New Roman"/>
          <w:sz w:val="24"/>
          <w:szCs w:val="24"/>
        </w:rPr>
        <w:t xml:space="preserve">ommunity through counseling sessions. It has been a successful journey for us all. </w:t>
      </w:r>
      <w:r w:rsidR="0034138D" w:rsidRPr="007654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993015" w14:textId="77777777" w:rsidR="00E05547" w:rsidRDefault="00E05547" w:rsidP="002910FD"/>
    <w:p w14:paraId="06D692D7" w14:textId="77777777" w:rsidR="00E05547" w:rsidRDefault="00E05547" w:rsidP="002910FD"/>
    <w:p w14:paraId="70CBE339" w14:textId="77777777" w:rsidR="00E05547" w:rsidRDefault="00E05547" w:rsidP="002910FD"/>
    <w:sectPr w:rsidR="00E0554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7A36C" w14:textId="77777777" w:rsidR="0090333C" w:rsidRDefault="0090333C">
      <w:pPr>
        <w:spacing w:after="0" w:line="240" w:lineRule="auto"/>
      </w:pPr>
      <w:r>
        <w:separator/>
      </w:r>
    </w:p>
  </w:endnote>
  <w:endnote w:type="continuationSeparator" w:id="0">
    <w:p w14:paraId="66ECA554" w14:textId="77777777" w:rsidR="0090333C" w:rsidRDefault="00903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596A96" w14:textId="77777777" w:rsidR="0090333C" w:rsidRDefault="0090333C">
      <w:pPr>
        <w:spacing w:after="0" w:line="240" w:lineRule="auto"/>
      </w:pPr>
      <w:r>
        <w:separator/>
      </w:r>
    </w:p>
  </w:footnote>
  <w:footnote w:type="continuationSeparator" w:id="0">
    <w:p w14:paraId="1A1A00DC" w14:textId="77777777" w:rsidR="0090333C" w:rsidRDefault="00903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15736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61B2E1" w14:textId="77777777" w:rsidR="009D3767" w:rsidRDefault="0096387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6D1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182B3F" w14:textId="77777777" w:rsidR="009D3767" w:rsidRDefault="009D37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21490"/>
    <w:multiLevelType w:val="hybridMultilevel"/>
    <w:tmpl w:val="3CC26BEC"/>
    <w:lvl w:ilvl="0" w:tplc="9842C8CA">
      <w:start w:val="1"/>
      <w:numFmt w:val="decimal"/>
      <w:lvlText w:val="%1."/>
      <w:lvlJc w:val="left"/>
      <w:pPr>
        <w:ind w:left="720" w:hanging="360"/>
      </w:pPr>
    </w:lvl>
    <w:lvl w:ilvl="1" w:tplc="8E5CD58E" w:tentative="1">
      <w:start w:val="1"/>
      <w:numFmt w:val="lowerLetter"/>
      <w:lvlText w:val="%2."/>
      <w:lvlJc w:val="left"/>
      <w:pPr>
        <w:ind w:left="1440" w:hanging="360"/>
      </w:pPr>
    </w:lvl>
    <w:lvl w:ilvl="2" w:tplc="6944E12C" w:tentative="1">
      <w:start w:val="1"/>
      <w:numFmt w:val="lowerRoman"/>
      <w:lvlText w:val="%3."/>
      <w:lvlJc w:val="right"/>
      <w:pPr>
        <w:ind w:left="2160" w:hanging="180"/>
      </w:pPr>
    </w:lvl>
    <w:lvl w:ilvl="3" w:tplc="D6DC5BD4" w:tentative="1">
      <w:start w:val="1"/>
      <w:numFmt w:val="decimal"/>
      <w:lvlText w:val="%4."/>
      <w:lvlJc w:val="left"/>
      <w:pPr>
        <w:ind w:left="2880" w:hanging="360"/>
      </w:pPr>
    </w:lvl>
    <w:lvl w:ilvl="4" w:tplc="47167530" w:tentative="1">
      <w:start w:val="1"/>
      <w:numFmt w:val="lowerLetter"/>
      <w:lvlText w:val="%5."/>
      <w:lvlJc w:val="left"/>
      <w:pPr>
        <w:ind w:left="3600" w:hanging="360"/>
      </w:pPr>
    </w:lvl>
    <w:lvl w:ilvl="5" w:tplc="123ABD46" w:tentative="1">
      <w:start w:val="1"/>
      <w:numFmt w:val="lowerRoman"/>
      <w:lvlText w:val="%6."/>
      <w:lvlJc w:val="right"/>
      <w:pPr>
        <w:ind w:left="4320" w:hanging="180"/>
      </w:pPr>
    </w:lvl>
    <w:lvl w:ilvl="6" w:tplc="BBA42638" w:tentative="1">
      <w:start w:val="1"/>
      <w:numFmt w:val="decimal"/>
      <w:lvlText w:val="%7."/>
      <w:lvlJc w:val="left"/>
      <w:pPr>
        <w:ind w:left="5040" w:hanging="360"/>
      </w:pPr>
    </w:lvl>
    <w:lvl w:ilvl="7" w:tplc="AC142734" w:tentative="1">
      <w:start w:val="1"/>
      <w:numFmt w:val="lowerLetter"/>
      <w:lvlText w:val="%8."/>
      <w:lvlJc w:val="left"/>
      <w:pPr>
        <w:ind w:left="5760" w:hanging="360"/>
      </w:pPr>
    </w:lvl>
    <w:lvl w:ilvl="8" w:tplc="671CF75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Q1MjcwNDC2sLBU0lEKTi0uzszPAykwrAUAhLJDIywAAAA="/>
  </w:docVars>
  <w:rsids>
    <w:rsidRoot w:val="007250CB"/>
    <w:rsid w:val="000722EB"/>
    <w:rsid w:val="00115744"/>
    <w:rsid w:val="001F328F"/>
    <w:rsid w:val="0024115B"/>
    <w:rsid w:val="002910FD"/>
    <w:rsid w:val="002A249B"/>
    <w:rsid w:val="0034138D"/>
    <w:rsid w:val="003B43FD"/>
    <w:rsid w:val="003F44BE"/>
    <w:rsid w:val="004651D3"/>
    <w:rsid w:val="0051148C"/>
    <w:rsid w:val="006C5321"/>
    <w:rsid w:val="00711DDE"/>
    <w:rsid w:val="007250CB"/>
    <w:rsid w:val="007654D2"/>
    <w:rsid w:val="00774FD3"/>
    <w:rsid w:val="007870E5"/>
    <w:rsid w:val="00820764"/>
    <w:rsid w:val="00830050"/>
    <w:rsid w:val="008A38D2"/>
    <w:rsid w:val="008E78E6"/>
    <w:rsid w:val="008F3DA4"/>
    <w:rsid w:val="009004C4"/>
    <w:rsid w:val="0090333C"/>
    <w:rsid w:val="0096387E"/>
    <w:rsid w:val="009D3767"/>
    <w:rsid w:val="009F72D8"/>
    <w:rsid w:val="00A1090B"/>
    <w:rsid w:val="00A9541C"/>
    <w:rsid w:val="00AA03A6"/>
    <w:rsid w:val="00AE5795"/>
    <w:rsid w:val="00B21D68"/>
    <w:rsid w:val="00B23F4D"/>
    <w:rsid w:val="00B46D1A"/>
    <w:rsid w:val="00C547ED"/>
    <w:rsid w:val="00C65787"/>
    <w:rsid w:val="00CF7FB0"/>
    <w:rsid w:val="00D03A38"/>
    <w:rsid w:val="00E05547"/>
    <w:rsid w:val="00E177E5"/>
    <w:rsid w:val="00E22859"/>
    <w:rsid w:val="00E33EC0"/>
    <w:rsid w:val="00E43CDD"/>
    <w:rsid w:val="00E81AB0"/>
    <w:rsid w:val="00F12D1C"/>
    <w:rsid w:val="00F14DFF"/>
    <w:rsid w:val="00F32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E183C"/>
  <w15:chartTrackingRefBased/>
  <w15:docId w15:val="{E4B36783-8D6A-48A4-A9F8-887B706D7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0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37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767"/>
  </w:style>
  <w:style w:type="paragraph" w:styleId="Footer">
    <w:name w:val="footer"/>
    <w:basedOn w:val="Normal"/>
    <w:link w:val="FooterChar"/>
    <w:uiPriority w:val="99"/>
    <w:unhideWhenUsed/>
    <w:rsid w:val="009D37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7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21-05-11T09:02:00Z</dcterms:created>
  <dcterms:modified xsi:type="dcterms:W3CDTF">2021-05-11T17:10:00Z</dcterms:modified>
</cp:coreProperties>
</file>